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Pr="002C07D8" w:rsidRDefault="002C07D8" w:rsidP="002C07D8">
            <w:pPr>
              <w:shd w:val="clear" w:color="auto" w:fill="FFFFFF"/>
              <w:rPr>
                <w:rFonts w:eastAsia="Times New Roman" w:cs="Times New Roman"/>
                <w:szCs w:val="24"/>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bookmarkStart w:id="0" w:name="_GoBack"/>
      <w:bookmarkEnd w:id="0"/>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yii\grid\ActionColumn'</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tentOption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styl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idth: 13%'</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templ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 {update} {delete}'</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8000"/>
                <w:sz w:val="20"/>
                <w:szCs w:val="20"/>
                <w:shd w:val="clear" w:color="auto" w:fill="FEFCF5"/>
                <w:lang w:val="en-US"/>
              </w:rPr>
              <w:t>//'visible' =&gt; false,</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uttons'</w:t>
            </w:r>
            <w:r w:rsidRPr="003E35BB">
              <w:rPr>
                <w:rFonts w:ascii="Courier New" w:eastAsia="Times New Roman" w:hAnsi="Courier New" w:cs="Courier New"/>
                <w:color w:val="8000FF"/>
                <w:sz w:val="20"/>
                <w:szCs w:val="20"/>
                <w:shd w:val="clear" w:color="auto" w:fill="FEFCF5"/>
                <w:lang w:val="en-US"/>
              </w:rPr>
              <w:t>=&g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dit"&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warning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ye"&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success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ele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trash"&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delete-articl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tn btn-danger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ata'</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t>
            </w:r>
            <w:proofErr w:type="gramStart"/>
            <w:r w:rsidRPr="003E35BB">
              <w:rPr>
                <w:rFonts w:ascii="Courier New" w:eastAsia="Times New Roman" w:hAnsi="Courier New" w:cs="Courier New"/>
                <w:color w:val="808080"/>
                <w:sz w:val="20"/>
                <w:szCs w:val="20"/>
                <w:shd w:val="clear" w:color="auto" w:fill="FEFCF5"/>
                <w:lang w:val="en-US"/>
              </w:rPr>
              <w:t>confirm</w:t>
            </w:r>
            <w:proofErr w:type="gramEnd"/>
            <w:r w:rsidRPr="003E35BB">
              <w:rPr>
                <w:rFonts w:ascii="Courier New" w:eastAsia="Times New Roman" w:hAnsi="Courier New" w:cs="Courier New"/>
                <w:color w:val="808080"/>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Are you sure you want to delete this manuscrip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metho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pos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p>
          <w:p w:rsidR="003E35BB" w:rsidRPr="003E35BB" w:rsidRDefault="003E35BB" w:rsidP="003E35BB">
            <w:pPr>
              <w:shd w:val="clear" w:color="auto" w:fill="FFFFFF"/>
              <w:rPr>
                <w:rFonts w:eastAsia="Times New Roman" w:cs="Times New Roman"/>
                <w:szCs w:val="24"/>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B7350C" w:rsidRDefault="00B7350C" w:rsidP="00EC0C2E">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904391" w:rsidRPr="00904391" w:rsidRDefault="00904391" w:rsidP="00904391">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lastRenderedPageBreak/>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9424C5" w:rsidRDefault="009424C5" w:rsidP="00CF3607">
      <w:pPr>
        <w:pStyle w:val="Heading3"/>
      </w:pPr>
      <w:r>
        <w:t>Textarea</w:t>
      </w:r>
    </w:p>
    <w:tbl>
      <w:tblPr>
        <w:tblStyle w:val="TableGrid"/>
        <w:tblW w:w="0" w:type="auto"/>
        <w:tblLook w:val="04A0" w:firstRow="1" w:lastRow="0" w:firstColumn="1" w:lastColumn="0" w:noHBand="0" w:noVBand="1"/>
      </w:tblPr>
      <w:tblGrid>
        <w:gridCol w:w="9242"/>
      </w:tblGrid>
      <w:tr w:rsidR="009424C5" w:rsidTr="009424C5">
        <w:tc>
          <w:tcPr>
            <w:tcW w:w="9242" w:type="dxa"/>
          </w:tcPr>
          <w:p w:rsidR="009424C5" w:rsidRPr="009424C5" w:rsidRDefault="009424C5" w:rsidP="009424C5">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9424C5" w:rsidRDefault="009424C5" w:rsidP="009424C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9424C5" w:rsidRDefault="009424C5" w:rsidP="009424C5"/>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lastRenderedPageBreak/>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0B138C" w:rsidRDefault="000B138C" w:rsidP="000B138C">
      <w:pPr>
        <w:pStyle w:val="Heading3"/>
      </w:pPr>
      <w:r>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lastRenderedPageBreak/>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EF623B"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lastRenderedPageBreak/>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lastRenderedPageBreak/>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D44E81" w:rsidRDefault="00D44E81" w:rsidP="00054739">
      <w:pPr>
        <w:pStyle w:val="Heading3"/>
      </w:pPr>
      <w:r>
        <w:t>Custom Validation</w:t>
      </w:r>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lastRenderedPageBreak/>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lastRenderedPageBreak/>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lastRenderedPageBreak/>
        <w:t>Query Builder</w:t>
      </w:r>
    </w:p>
    <w:p w:rsidR="00431102" w:rsidRPr="00330ADA" w:rsidRDefault="00431102" w:rsidP="00431102">
      <w:pPr>
        <w:pStyle w:val="Heading3"/>
      </w:pPr>
      <w:proofErr w:type="gramStart"/>
      <w:r w:rsidRPr="00330ADA">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lastRenderedPageBreak/>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return</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000080"/>
                <w:sz w:val="20"/>
                <w:szCs w:val="20"/>
                <w:shd w:val="clear" w:color="auto" w:fill="FEFCF5"/>
                <w:lang w:eastAsia="en-MY"/>
              </w:rPr>
              <w:t>$this</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hasOn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Associat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classNam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808080"/>
                <w:sz w:val="20"/>
                <w:szCs w:val="20"/>
                <w:shd w:val="clear" w:color="auto" w:fill="FEFCF5"/>
                <w:lang w:eastAsia="en-MY"/>
              </w:rPr>
              <w:t>'user_id'</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8080"/>
                <w:sz w:val="20"/>
                <w:szCs w:val="20"/>
                <w:shd w:val="clear" w:color="auto" w:fill="FEFCF5"/>
                <w:lang w:eastAsia="en-MY"/>
              </w:rPr>
              <w:t>'id'</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lastRenderedPageBreak/>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using an alias "@posts", which is defined as "/post/index": </w:t>
            </w:r>
            <w:r w:rsidRPr="00DA08AB">
              <w:rPr>
                <w:rFonts w:ascii="Courier New" w:eastAsia="Times New Roman" w:hAnsi="Courier New" w:cs="Courier New"/>
                <w:color w:val="008000"/>
                <w:sz w:val="20"/>
                <w:szCs w:val="20"/>
                <w:shd w:val="clear" w:color="auto" w:fill="FEFCF5"/>
                <w:lang w:eastAsia="en-MY"/>
              </w:rPr>
              <w:lastRenderedPageBreak/>
              <w:t>/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lastRenderedPageBreak/>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lastRenderedPageBreak/>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lastRenderedPageBreak/>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lastRenderedPageBreak/>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lastRenderedPageBreak/>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lastRenderedPageBreak/>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lastRenderedPageBreak/>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lastRenderedPageBreak/>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lastRenderedPageBreak/>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lastRenderedPageBreak/>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lastRenderedPageBreak/>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lastRenderedPageBreak/>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3334" w:rsidRDefault="00DC3334" w:rsidP="008B735C">
      <w:r>
        <w:separator/>
      </w:r>
    </w:p>
  </w:endnote>
  <w:endnote w:type="continuationSeparator" w:id="0">
    <w:p w:rsidR="00DC3334" w:rsidRDefault="00DC3334"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3334" w:rsidRDefault="00DC3334" w:rsidP="008B735C">
      <w:r>
        <w:separator/>
      </w:r>
    </w:p>
  </w:footnote>
  <w:footnote w:type="continuationSeparator" w:id="0">
    <w:p w:rsidR="00DC3334" w:rsidRDefault="00DC3334"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wFANd/L/c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1697"/>
    <w:rsid w:val="00103BA7"/>
    <w:rsid w:val="00110149"/>
    <w:rsid w:val="00113181"/>
    <w:rsid w:val="00114723"/>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82909"/>
    <w:rsid w:val="00186B27"/>
    <w:rsid w:val="00192B60"/>
    <w:rsid w:val="00194423"/>
    <w:rsid w:val="001954BE"/>
    <w:rsid w:val="00196473"/>
    <w:rsid w:val="001967B0"/>
    <w:rsid w:val="001A3055"/>
    <w:rsid w:val="001B06F2"/>
    <w:rsid w:val="001B718D"/>
    <w:rsid w:val="001B775A"/>
    <w:rsid w:val="001C53E8"/>
    <w:rsid w:val="001D1B6B"/>
    <w:rsid w:val="001D2862"/>
    <w:rsid w:val="001D359F"/>
    <w:rsid w:val="001D69EA"/>
    <w:rsid w:val="001E28E6"/>
    <w:rsid w:val="0020654F"/>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919DC"/>
    <w:rsid w:val="002956BB"/>
    <w:rsid w:val="002A0E00"/>
    <w:rsid w:val="002A4548"/>
    <w:rsid w:val="002B34D1"/>
    <w:rsid w:val="002C07D8"/>
    <w:rsid w:val="002C4684"/>
    <w:rsid w:val="002D1036"/>
    <w:rsid w:val="002E0BC9"/>
    <w:rsid w:val="002E20F4"/>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2544D"/>
    <w:rsid w:val="00541BA9"/>
    <w:rsid w:val="005420EA"/>
    <w:rsid w:val="00546945"/>
    <w:rsid w:val="005510A8"/>
    <w:rsid w:val="00560FD0"/>
    <w:rsid w:val="00567A85"/>
    <w:rsid w:val="0057048F"/>
    <w:rsid w:val="0057092D"/>
    <w:rsid w:val="00572D0C"/>
    <w:rsid w:val="00585283"/>
    <w:rsid w:val="005855DD"/>
    <w:rsid w:val="005926CB"/>
    <w:rsid w:val="005B2546"/>
    <w:rsid w:val="005B3AE9"/>
    <w:rsid w:val="005B6D6D"/>
    <w:rsid w:val="005C1C42"/>
    <w:rsid w:val="005E096D"/>
    <w:rsid w:val="005F1992"/>
    <w:rsid w:val="006021D7"/>
    <w:rsid w:val="00611B22"/>
    <w:rsid w:val="00617EF7"/>
    <w:rsid w:val="00624BEF"/>
    <w:rsid w:val="006251BA"/>
    <w:rsid w:val="00662503"/>
    <w:rsid w:val="00672275"/>
    <w:rsid w:val="00675767"/>
    <w:rsid w:val="006C1815"/>
    <w:rsid w:val="006D238A"/>
    <w:rsid w:val="006E2988"/>
    <w:rsid w:val="006E737C"/>
    <w:rsid w:val="006F502D"/>
    <w:rsid w:val="006F72B8"/>
    <w:rsid w:val="00714520"/>
    <w:rsid w:val="00722F50"/>
    <w:rsid w:val="00727213"/>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22647"/>
    <w:rsid w:val="0092362C"/>
    <w:rsid w:val="00927D89"/>
    <w:rsid w:val="00930E04"/>
    <w:rsid w:val="00933E7D"/>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539"/>
    <w:rsid w:val="00A949B2"/>
    <w:rsid w:val="00A9766B"/>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4E11"/>
    <w:rsid w:val="00C2572D"/>
    <w:rsid w:val="00C42C8F"/>
    <w:rsid w:val="00C47960"/>
    <w:rsid w:val="00C509C1"/>
    <w:rsid w:val="00C52493"/>
    <w:rsid w:val="00C620D5"/>
    <w:rsid w:val="00C6266F"/>
    <w:rsid w:val="00C64607"/>
    <w:rsid w:val="00C66FA4"/>
    <w:rsid w:val="00C715AE"/>
    <w:rsid w:val="00C82D9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10B34"/>
    <w:rsid w:val="00F131D8"/>
    <w:rsid w:val="00F13B38"/>
    <w:rsid w:val="00F44515"/>
    <w:rsid w:val="00F52EA0"/>
    <w:rsid w:val="00F6146E"/>
    <w:rsid w:val="00F652C6"/>
    <w:rsid w:val="00F66C1B"/>
    <w:rsid w:val="00F74671"/>
    <w:rsid w:val="00F77E1A"/>
    <w:rsid w:val="00F80F9D"/>
    <w:rsid w:val="00F863EE"/>
    <w:rsid w:val="00F9085B"/>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59A1E5-C660-449D-B467-AB0EE11E6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086</TotalTime>
  <Pages>60</Pages>
  <Words>12306</Words>
  <Characters>70145</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66</cp:revision>
  <dcterms:created xsi:type="dcterms:W3CDTF">2018-07-26T07:30:00Z</dcterms:created>
  <dcterms:modified xsi:type="dcterms:W3CDTF">2019-11-04T09:15:00Z</dcterms:modified>
</cp:coreProperties>
</file>